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code5/12</w:t>
      </w:r>
    </w:p>
    <w:p>
      <w:pPr>
        <w:pStyle w:val="Author"/>
      </w:pPr>
      <w:r>
        <w:t xml:space="preserve">Kinda</w:t>
      </w:r>
      <w:r>
        <w:t xml:space="preserve"> </w:t>
      </w:r>
      <w:r>
        <w:t xml:space="preserve">Nahas</w:t>
      </w:r>
    </w:p>
    <w:p>
      <w:pPr>
        <w:pStyle w:val="Date"/>
      </w:pPr>
      <w:r>
        <w:t xml:space="preserve">12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AA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7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MZ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L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L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F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ATZ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q_g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S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FT"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et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.pr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8-07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stuff12-4_files/figure-docx/pressu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stuff12-4_files/figure-docx/pressure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justap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stapple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ustapp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lume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adding the relative humidity data, transformed to match roughly the range of the temperature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lu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ow adding the secondary axis, following the example in the help file ?scale_y_continuous</w:t>
      </w:r>
      <w:r>
        <w:br w:type="textWrapping"/>
      </w:r>
      <w:r>
        <w:rPr>
          <w:rStyle w:val="CommentTok"/>
        </w:rPr>
        <w:t xml:space="preserve"># and, very important, reverting the above transformation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olu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odifying colours and theme option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inhood User hol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stuff12-4_files/figure-docx/pressure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ustapp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os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adding the relative humidity data, transformed to match roughly the range of the temperature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lum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now adding the secondary axis, following the example in the help file ?scale_y_continuous</w:t>
      </w:r>
      <w:r>
        <w:br w:type="textWrapping"/>
      </w:r>
      <w:r>
        <w:rPr>
          <w:rStyle w:val="CommentTok"/>
        </w:rPr>
        <w:t xml:space="preserve"># and, very important, reverting the above transformation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inhood user holding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odifying colours and theme option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ing stock pr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stuff12-4_files/figure-docx/pressure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code5/12</dc:title>
  <dc:creator>Kinda Nahas</dc:creator>
  <cp:keywords/>
  <dcterms:created xsi:type="dcterms:W3CDTF">2020-12-05T21:35:46Z</dcterms:created>
  <dcterms:modified xsi:type="dcterms:W3CDTF">2020-12-05T21:35:46Z</dcterms:modified>
</cp:coreProperties>
</file>